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eeka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Frank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573 612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uart McKinstr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eeka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D3C9663" w:rsidR="00661C78" w:rsidRDefault="00766EB0">
      <w:r>
        <w:rPr>
          <w:noProof/>
        </w:rPr>
        <w:drawing>
          <wp:inline distT="0" distB="0" distL="0" distR="0" wp14:anchorId="41B20C50" wp14:editId="149CC4F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66EB0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